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420" w:rsidRDefault="00DE7420" w:rsidP="00C47FB1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ICT </w:t>
      </w:r>
      <w:r w:rsidRPr="00DE7420">
        <w:rPr>
          <w:rFonts w:ascii="Times New Roman" w:hAnsi="Times New Roman" w:cs="Times New Roman"/>
          <w:b/>
          <w:bCs/>
          <w:lang w:val="en-US"/>
        </w:rPr>
        <w:t>PRESENTATION ON BUSINESS PROCESSES AND BUSINESS CASE</w:t>
      </w:r>
    </w:p>
    <w:p w:rsidR="00DE7420" w:rsidRPr="00DE7420" w:rsidRDefault="00DE7420" w:rsidP="00C47FB1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TTENDANCE REGISTER</w:t>
      </w:r>
      <w:r w:rsidR="008B61D9">
        <w:rPr>
          <w:rFonts w:ascii="Times New Roman" w:hAnsi="Times New Roman" w:cs="Times New Roman"/>
          <w:b/>
          <w:bCs/>
          <w:lang w:val="en-US"/>
        </w:rPr>
        <w:t xml:space="preserve"> – August 17, 2023</w:t>
      </w:r>
    </w:p>
    <w:p w:rsidR="00DE7420" w:rsidRPr="00DE7420" w:rsidRDefault="00DE7420" w:rsidP="00C47FB1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:rsidR="00F12BBB" w:rsidRPr="00DE7420" w:rsidRDefault="003979FC" w:rsidP="00C47FB1">
      <w:pPr>
        <w:jc w:val="center"/>
        <w:rPr>
          <w:rFonts w:ascii="Times New Roman" w:hAnsi="Times New Roman" w:cs="Times New Roman"/>
          <w:b/>
          <w:bCs/>
          <w:lang w:val="en-US"/>
        </w:rPr>
      </w:pPr>
      <w:r w:rsidRPr="00DE7420">
        <w:rPr>
          <w:rFonts w:ascii="Times New Roman" w:hAnsi="Times New Roman" w:cs="Times New Roman"/>
          <w:b/>
          <w:bCs/>
          <w:lang w:val="en-US"/>
        </w:rPr>
        <w:t>IN-</w:t>
      </w:r>
      <w:r w:rsidR="00DE7420">
        <w:rPr>
          <w:rFonts w:ascii="Times New Roman" w:hAnsi="Times New Roman" w:cs="Times New Roman"/>
          <w:b/>
          <w:bCs/>
          <w:lang w:val="en-US"/>
        </w:rPr>
        <w:t>PERSON</w:t>
      </w:r>
    </w:p>
    <w:p w:rsidR="003979FC" w:rsidRPr="00DE7420" w:rsidRDefault="003979FC" w:rsidP="00F12BBB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625" w:type="dxa"/>
        <w:tblLayout w:type="fixed"/>
        <w:tblLook w:val="04A0" w:firstRow="1" w:lastRow="0" w:firstColumn="1" w:lastColumn="0" w:noHBand="0" w:noVBand="1"/>
      </w:tblPr>
      <w:tblGrid>
        <w:gridCol w:w="1075"/>
        <w:gridCol w:w="2700"/>
        <w:gridCol w:w="4140"/>
        <w:gridCol w:w="1710"/>
      </w:tblGrid>
      <w:tr w:rsidR="0098611D" w:rsidRPr="00DE7420" w:rsidTr="005135CE">
        <w:trPr>
          <w:trHeight w:val="63"/>
        </w:trPr>
        <w:tc>
          <w:tcPr>
            <w:tcW w:w="1075" w:type="dxa"/>
          </w:tcPr>
          <w:p w:rsidR="0098611D" w:rsidRPr="00DE7420" w:rsidRDefault="0098611D" w:rsidP="00D458F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umber</w:t>
            </w:r>
          </w:p>
        </w:tc>
        <w:tc>
          <w:tcPr>
            <w:tcW w:w="2700" w:type="dxa"/>
          </w:tcPr>
          <w:p w:rsidR="0098611D" w:rsidRPr="00DE7420" w:rsidRDefault="0098611D" w:rsidP="00D458F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4140" w:type="dxa"/>
          </w:tcPr>
          <w:p w:rsidR="0098611D" w:rsidRPr="00DE7420" w:rsidRDefault="0098611D" w:rsidP="00D458F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Email</w:t>
            </w:r>
          </w:p>
        </w:tc>
        <w:tc>
          <w:tcPr>
            <w:tcW w:w="1710" w:type="dxa"/>
          </w:tcPr>
          <w:p w:rsidR="0098611D" w:rsidRPr="00DE7420" w:rsidRDefault="0098611D" w:rsidP="00D458FA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Department</w:t>
            </w:r>
          </w:p>
        </w:tc>
      </w:tr>
      <w:tr w:rsidR="0098611D" w:rsidRPr="00DE7420" w:rsidTr="005135CE">
        <w:trPr>
          <w:trHeight w:val="63"/>
        </w:trPr>
        <w:tc>
          <w:tcPr>
            <w:tcW w:w="1075" w:type="dxa"/>
          </w:tcPr>
          <w:p w:rsidR="0098611D" w:rsidRPr="0098611D" w:rsidRDefault="0098611D" w:rsidP="00F12BB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1</w:t>
            </w:r>
          </w:p>
        </w:tc>
        <w:tc>
          <w:tcPr>
            <w:tcW w:w="2700" w:type="dxa"/>
          </w:tcPr>
          <w:p w:rsidR="0098611D" w:rsidRPr="0098611D" w:rsidRDefault="0098611D" w:rsidP="00F12BBB">
            <w:pPr>
              <w:rPr>
                <w:rFonts w:ascii="Times New Roman" w:hAnsi="Times New Roman" w:cs="Times New Roman"/>
                <w:bCs/>
                <w:lang w:val="en-US"/>
              </w:rPr>
            </w:pPr>
            <w:r>
              <w:rPr>
                <w:rFonts w:ascii="Times New Roman" w:hAnsi="Times New Roman" w:cs="Times New Roman"/>
                <w:bCs/>
                <w:lang w:val="en-US"/>
              </w:rPr>
              <w:t>Kwame Addo Mfoamfo</w:t>
            </w:r>
          </w:p>
        </w:tc>
        <w:tc>
          <w:tcPr>
            <w:tcW w:w="4140" w:type="dxa"/>
          </w:tcPr>
          <w:p w:rsidR="0098611D" w:rsidRPr="00DE7420" w:rsidRDefault="0098611D" w:rsidP="00F12BBB">
            <w:pPr>
              <w:rPr>
                <w:rFonts w:ascii="Times New Roman" w:hAnsi="Times New Roman" w:cs="Times New Roman"/>
                <w:b/>
                <w:bCs/>
                <w:lang w:val="en-US"/>
              </w:rPr>
            </w:pPr>
          </w:p>
        </w:tc>
        <w:tc>
          <w:tcPr>
            <w:tcW w:w="1710" w:type="dxa"/>
          </w:tcPr>
          <w:p w:rsidR="0098611D" w:rsidRPr="0098611D" w:rsidRDefault="0098611D" w:rsidP="00F12BBB">
            <w:pPr>
              <w:rPr>
                <w:rFonts w:ascii="Times New Roman" w:hAnsi="Times New Roman" w:cs="Times New Roman"/>
                <w:bCs/>
                <w:lang w:val="en-US"/>
              </w:rPr>
            </w:pPr>
            <w:r w:rsidRPr="0098611D">
              <w:rPr>
                <w:rFonts w:ascii="Times New Roman" w:hAnsi="Times New Roman" w:cs="Times New Roman"/>
                <w:bCs/>
                <w:lang w:val="en-US"/>
              </w:rPr>
              <w:t>ICT</w:t>
            </w:r>
          </w:p>
        </w:tc>
      </w:tr>
      <w:tr w:rsidR="0098611D" w:rsidRPr="00DE7420" w:rsidTr="005135CE">
        <w:trPr>
          <w:trHeight w:val="63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K. Awuah-Werekoh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kwasi.awuah-werekoh@ghanamari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Finance</w:t>
            </w:r>
          </w:p>
        </w:tc>
      </w:tr>
      <w:tr w:rsidR="0098611D" w:rsidRPr="00DE7420" w:rsidTr="005135CE">
        <w:trPr>
          <w:trHeight w:val="162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Patience Ella Diaba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atience.e.diaba@ghanamar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Legal</w:t>
            </w:r>
          </w:p>
        </w:tc>
      </w:tr>
      <w:tr w:rsidR="0098611D" w:rsidRPr="00DE7420" w:rsidTr="005135CE">
        <w:trPr>
          <w:trHeight w:val="162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Lawrence Danso Sintim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lawrence.d.sintim@ghanamari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udit</w:t>
            </w:r>
          </w:p>
        </w:tc>
      </w:tr>
      <w:tr w:rsidR="0098611D" w:rsidRPr="00DE7420" w:rsidTr="005135CE">
        <w:trPr>
          <w:trHeight w:val="275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Angela Safo-Kantanka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angela.safo-kantanka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HR</w:t>
            </w:r>
          </w:p>
        </w:tc>
      </w:tr>
      <w:tr w:rsidR="0098611D" w:rsidRPr="00DE7420" w:rsidTr="005135CE">
        <w:trPr>
          <w:trHeight w:val="275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Faisal Appiah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faisal.appiah@ghanamari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rocurement</w:t>
            </w:r>
          </w:p>
        </w:tc>
      </w:tr>
      <w:tr w:rsidR="0098611D" w:rsidRPr="00DE7420" w:rsidTr="005135CE">
        <w:trPr>
          <w:trHeight w:val="275"/>
        </w:trPr>
        <w:tc>
          <w:tcPr>
            <w:tcW w:w="1075" w:type="dxa"/>
          </w:tcPr>
          <w:p w:rsidR="0098611D" w:rsidRPr="0098611D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270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Seth Afotey Odai</w:t>
            </w:r>
          </w:p>
        </w:tc>
        <w:tc>
          <w:tcPr>
            <w:tcW w:w="414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seth.a.odai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98611D" w:rsidRPr="00DE7420" w:rsidRDefault="0098611D" w:rsidP="0098611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hnical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Pamela Karbo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amela.kabo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lanning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Afiba Asante-Darko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afiba.asante-darko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R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Nii Lantei Kumi-Bruce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lantei.kumi-bruce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Planning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Alvin Safo-Kantanka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lvin.k.safo-kantanka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dministration</w:t>
            </w:r>
          </w:p>
        </w:tc>
      </w:tr>
      <w:tr w:rsidR="00D458FA" w:rsidRPr="00DE7420" w:rsidTr="005135CE">
        <w:trPr>
          <w:trHeight w:val="289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Boakye Dankwah Richmond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richmond.d.boakye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MS</w:t>
            </w: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Nhyira Adu Yaw Oworae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nhyira.a.oworae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MS</w:t>
            </w: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D458FA" w:rsidRPr="00DE7420" w:rsidTr="005135CE">
        <w:trPr>
          <w:trHeight w:val="551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Oscar Sarpong Darko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Oscar.d.sarpong@ghanam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  <w:tr w:rsidR="00D458FA" w:rsidRPr="00DE7420" w:rsidTr="005135CE">
        <w:trPr>
          <w:trHeight w:val="275"/>
        </w:trPr>
        <w:tc>
          <w:tcPr>
            <w:tcW w:w="1075" w:type="dxa"/>
          </w:tcPr>
          <w:p w:rsidR="00D458FA" w:rsidRPr="00D458FA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270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Augustine Chinful</w:t>
            </w:r>
          </w:p>
        </w:tc>
        <w:tc>
          <w:tcPr>
            <w:tcW w:w="414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ugustine.chinful@ghanamaritime.org</w:t>
            </w:r>
          </w:p>
        </w:tc>
        <w:tc>
          <w:tcPr>
            <w:tcW w:w="1710" w:type="dxa"/>
          </w:tcPr>
          <w:p w:rsidR="00D458FA" w:rsidRPr="00DE7420" w:rsidRDefault="00D458FA" w:rsidP="00D458FA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</w:tbl>
    <w:p w:rsidR="00F12BBB" w:rsidRPr="00DE7420" w:rsidRDefault="00F12BBB" w:rsidP="00F12BBB">
      <w:pPr>
        <w:rPr>
          <w:rFonts w:ascii="Times New Roman" w:hAnsi="Times New Roman" w:cs="Times New Roman"/>
        </w:rPr>
      </w:pPr>
    </w:p>
    <w:p w:rsidR="00F12BBB" w:rsidRPr="00DE7420" w:rsidRDefault="00F12BBB" w:rsidP="00F12BBB">
      <w:pPr>
        <w:rPr>
          <w:rFonts w:ascii="Times New Roman" w:hAnsi="Times New Roman" w:cs="Times New Roman"/>
        </w:rPr>
      </w:pPr>
    </w:p>
    <w:p w:rsidR="00F12BBB" w:rsidRPr="00DE7420" w:rsidRDefault="00135579" w:rsidP="00C47FB1">
      <w:pPr>
        <w:jc w:val="center"/>
        <w:rPr>
          <w:rFonts w:ascii="Times New Roman" w:hAnsi="Times New Roman" w:cs="Times New Roman"/>
          <w:b/>
          <w:bCs/>
          <w:lang w:val="en-US"/>
        </w:rPr>
      </w:pPr>
      <w:r w:rsidRPr="00DE7420">
        <w:rPr>
          <w:rFonts w:ascii="Times New Roman" w:hAnsi="Times New Roman" w:cs="Times New Roman"/>
          <w:b/>
          <w:bCs/>
          <w:lang w:val="en-US"/>
        </w:rPr>
        <w:t>VIRTUAL</w:t>
      </w:r>
    </w:p>
    <w:p w:rsidR="00135579" w:rsidRPr="00DE7420" w:rsidRDefault="00135579" w:rsidP="00F12BBB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985" w:type="dxa"/>
        <w:tblLayout w:type="fixed"/>
        <w:tblLook w:val="04A0" w:firstRow="1" w:lastRow="0" w:firstColumn="1" w:lastColumn="0" w:noHBand="0" w:noVBand="1"/>
      </w:tblPr>
      <w:tblGrid>
        <w:gridCol w:w="1075"/>
        <w:gridCol w:w="2790"/>
        <w:gridCol w:w="4410"/>
        <w:gridCol w:w="1710"/>
      </w:tblGrid>
      <w:tr w:rsidR="00D458FA" w:rsidRPr="00DE7420" w:rsidTr="00291EB3">
        <w:trPr>
          <w:trHeight w:val="64"/>
        </w:trPr>
        <w:tc>
          <w:tcPr>
            <w:tcW w:w="1075" w:type="dxa"/>
          </w:tcPr>
          <w:p w:rsidR="00D458FA" w:rsidRPr="00DE7420" w:rsidRDefault="00D458FA" w:rsidP="00291EB3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Number</w:t>
            </w:r>
          </w:p>
        </w:tc>
        <w:tc>
          <w:tcPr>
            <w:tcW w:w="2790" w:type="dxa"/>
          </w:tcPr>
          <w:p w:rsidR="00D458FA" w:rsidRPr="00DE7420" w:rsidRDefault="00D458FA" w:rsidP="00291EB3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Name</w:t>
            </w:r>
          </w:p>
        </w:tc>
        <w:tc>
          <w:tcPr>
            <w:tcW w:w="4410" w:type="dxa"/>
          </w:tcPr>
          <w:p w:rsidR="00D458FA" w:rsidRPr="00DE7420" w:rsidRDefault="00D458FA" w:rsidP="00291EB3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Email</w:t>
            </w:r>
          </w:p>
        </w:tc>
        <w:tc>
          <w:tcPr>
            <w:tcW w:w="1710" w:type="dxa"/>
          </w:tcPr>
          <w:p w:rsidR="00D458FA" w:rsidRPr="00DE7420" w:rsidRDefault="00D458FA" w:rsidP="00291EB3">
            <w:pPr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DE7420">
              <w:rPr>
                <w:rFonts w:ascii="Times New Roman" w:hAnsi="Times New Roman" w:cs="Times New Roman"/>
                <w:b/>
                <w:bCs/>
                <w:lang w:val="en-US"/>
              </w:rPr>
              <w:t>Department</w:t>
            </w:r>
          </w:p>
        </w:tc>
      </w:tr>
      <w:tr w:rsidR="00291EB3" w:rsidRPr="00DE7420" w:rsidTr="00291EB3">
        <w:trPr>
          <w:trHeight w:val="64"/>
        </w:trPr>
        <w:tc>
          <w:tcPr>
            <w:tcW w:w="1075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Kwame Addo Mfoamfo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kwame.a.mfoamfo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  <w:r>
              <w:rPr>
                <w:rFonts w:ascii="Times New Roman" w:hAnsi="Times New Roman" w:cs="Times New Roman"/>
                <w:lang w:val="en-US"/>
              </w:rPr>
              <w:t xml:space="preserve"> (Presenter)</w:t>
            </w:r>
          </w:p>
        </w:tc>
      </w:tr>
      <w:tr w:rsidR="00291EB3" w:rsidRPr="00DE7420" w:rsidTr="00291EB3">
        <w:trPr>
          <w:trHeight w:val="64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Barbara Darko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Barbara.darko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MS</w:t>
            </w: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291EB3" w:rsidRPr="00DE7420" w:rsidTr="00291EB3">
        <w:trPr>
          <w:trHeight w:val="64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Divine Kofi Gli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divine.k.gli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dministration</w:t>
            </w:r>
          </w:p>
        </w:tc>
      </w:tr>
      <w:tr w:rsidR="00291EB3" w:rsidRPr="00DE7420" w:rsidTr="00291EB3">
        <w:trPr>
          <w:trHeight w:val="276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 xml:space="preserve">Captain </w:t>
            </w:r>
            <w:r>
              <w:rPr>
                <w:rFonts w:ascii="Times New Roman" w:hAnsi="Times New Roman" w:cs="Times New Roman"/>
                <w:lang w:val="en-US"/>
              </w:rPr>
              <w:t xml:space="preserve">Darlington </w:t>
            </w:r>
            <w:r w:rsidRPr="00DE7420">
              <w:rPr>
                <w:rFonts w:ascii="Times New Roman" w:hAnsi="Times New Roman" w:cs="Times New Roman"/>
              </w:rPr>
              <w:t>Akrofi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darlington.n.akrofi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hnical</w:t>
            </w:r>
          </w:p>
        </w:tc>
      </w:tr>
      <w:tr w:rsidR="00291EB3" w:rsidRPr="00DE7420" w:rsidTr="00291EB3">
        <w:trPr>
          <w:trHeight w:val="276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George Anti Kwakye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george.anti-kwakye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MS</w:t>
            </w:r>
            <w:r>
              <w:rPr>
                <w:rFonts w:ascii="Times New Roman" w:hAnsi="Times New Roman" w:cs="Times New Roman"/>
                <w:lang w:val="en-US"/>
              </w:rPr>
              <w:t>D</w:t>
            </w:r>
          </w:p>
        </w:tc>
      </w:tr>
      <w:tr w:rsidR="00291EB3" w:rsidRPr="00DE7420" w:rsidTr="00291EB3">
        <w:trPr>
          <w:trHeight w:val="276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orgina</w:t>
            </w:r>
            <w:r>
              <w:rPr>
                <w:rFonts w:ascii="Times New Roman" w:hAnsi="Times New Roman" w:cs="Times New Roman"/>
                <w:lang w:val="en-US"/>
              </w:rPr>
              <w:t xml:space="preserve"> Nyadia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georgina.a.nyadia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Legal</w:t>
            </w:r>
          </w:p>
        </w:tc>
      </w:tr>
      <w:tr w:rsidR="00291EB3" w:rsidRPr="00DE7420" w:rsidTr="00291EB3">
        <w:trPr>
          <w:trHeight w:val="276"/>
        </w:trPr>
        <w:tc>
          <w:tcPr>
            <w:tcW w:w="1075" w:type="dxa"/>
          </w:tcPr>
          <w:p w:rsidR="00291EB3" w:rsidRPr="001A4F8D" w:rsidRDefault="001A4F8D" w:rsidP="00291EB3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279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Freeman Atsu</w:t>
            </w:r>
          </w:p>
        </w:tc>
        <w:tc>
          <w:tcPr>
            <w:tcW w:w="44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freeman.atsu@ghanamaritime.org</w:t>
            </w:r>
          </w:p>
        </w:tc>
        <w:tc>
          <w:tcPr>
            <w:tcW w:w="1710" w:type="dxa"/>
          </w:tcPr>
          <w:p w:rsidR="00291EB3" w:rsidRPr="00DE7420" w:rsidRDefault="00291EB3" w:rsidP="00291EB3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Annie</w:t>
            </w:r>
            <w:r>
              <w:rPr>
                <w:rFonts w:ascii="Times New Roman" w:hAnsi="Times New Roman" w:cs="Times New Roman"/>
                <w:lang w:val="en-US"/>
              </w:rPr>
              <w:t xml:space="preserve"> Keelson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annie.keelson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HR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Peniel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1B5FD8">
              <w:rPr>
                <w:rFonts w:ascii="Times New Roman" w:hAnsi="Times New Roman" w:cs="Times New Roman"/>
                <w:lang w:val="en-US"/>
              </w:rPr>
              <w:t xml:space="preserve">Martey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lang w:val="en-US"/>
              </w:rPr>
              <w:t>Mensah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peniel.m.mensah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udit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Sony-Love Oko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sony-love.amarbo</w:t>
            </w:r>
            <w:r w:rsidRPr="00DE7420">
              <w:rPr>
                <w:rFonts w:ascii="Times New Roman" w:hAnsi="Times New Roman" w:cs="Times New Roman"/>
                <w:lang w:val="en-US"/>
              </w:rPr>
              <w:t>ye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hnical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Pius X. Ampere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ampere.pius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1</w:t>
            </w:r>
          </w:p>
        </w:tc>
        <w:tc>
          <w:tcPr>
            <w:tcW w:w="2790" w:type="dxa"/>
          </w:tcPr>
          <w:p w:rsidR="001A4F8D" w:rsidRPr="008B61D9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M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ntey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DE7420">
              <w:rPr>
                <w:rFonts w:ascii="Times New Roman" w:hAnsi="Times New Roman" w:cs="Times New Roman"/>
              </w:rPr>
              <w:t>J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ean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-</w:t>
            </w:r>
            <w:r w:rsidRPr="00DE7420">
              <w:rPr>
                <w:rFonts w:ascii="Times New Roman" w:hAnsi="Times New Roman" w:cs="Times New Roman"/>
              </w:rPr>
              <w:t>B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aptiste</w:t>
            </w:r>
            <w:proofErr w:type="spellEnd"/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mantey.k.jean-baptiste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2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Marvin Ayoo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Marvin.ayoo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3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David Asare Abruquah Jnr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david.a.abruquah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dmin</w:t>
            </w:r>
            <w:r>
              <w:rPr>
                <w:rFonts w:ascii="Times New Roman" w:hAnsi="Times New Roman" w:cs="Times New Roman"/>
                <w:lang w:val="en-US"/>
              </w:rPr>
              <w:t>istration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4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Benjamin Panlogo Logodam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b.panlogo-logodam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TEC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5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Enoch A. Barfi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Enoch.a.barfi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Admin</w:t>
            </w:r>
            <w:r>
              <w:rPr>
                <w:rFonts w:ascii="Times New Roman" w:hAnsi="Times New Roman" w:cs="Times New Roman"/>
                <w:lang w:val="en-US"/>
              </w:rPr>
              <w:t>istration</w:t>
            </w:r>
          </w:p>
        </w:tc>
      </w:tr>
      <w:tr w:rsidR="001A4F8D" w:rsidRPr="00DE7420" w:rsidTr="00291EB3">
        <w:trPr>
          <w:trHeight w:val="276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16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</w:rPr>
              <w:t>Desmond Asare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Desmond.asare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  <w:tr w:rsidR="001A4F8D" w:rsidRPr="00DE7420" w:rsidTr="00291EB3">
        <w:trPr>
          <w:trHeight w:val="567"/>
        </w:trPr>
        <w:tc>
          <w:tcPr>
            <w:tcW w:w="1075" w:type="dxa"/>
          </w:tcPr>
          <w:p w:rsidR="001A4F8D" w:rsidRPr="001A4F8D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7</w:t>
            </w:r>
          </w:p>
        </w:tc>
        <w:tc>
          <w:tcPr>
            <w:tcW w:w="279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Magdalene</w:t>
            </w:r>
            <w:r>
              <w:rPr>
                <w:rFonts w:ascii="Times New Roman" w:hAnsi="Times New Roman" w:cs="Times New Roman"/>
                <w:lang w:val="en-US"/>
              </w:rPr>
              <w:t xml:space="preserve"> A. Boateng</w:t>
            </w:r>
          </w:p>
        </w:tc>
        <w:tc>
          <w:tcPr>
            <w:tcW w:w="44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</w:rPr>
              <w:t>magdalene.a.boateng</w:t>
            </w:r>
            <w:r w:rsidRPr="00DE7420">
              <w:rPr>
                <w:rFonts w:ascii="Times New Roman" w:hAnsi="Times New Roman" w:cs="Times New Roman"/>
                <w:lang w:val="en-US"/>
              </w:rPr>
              <w:t>@ghanamaritime.org</w:t>
            </w:r>
          </w:p>
        </w:tc>
        <w:tc>
          <w:tcPr>
            <w:tcW w:w="1710" w:type="dxa"/>
          </w:tcPr>
          <w:p w:rsidR="001A4F8D" w:rsidRPr="00DE7420" w:rsidRDefault="001A4F8D" w:rsidP="001A4F8D">
            <w:pPr>
              <w:rPr>
                <w:rFonts w:ascii="Times New Roman" w:hAnsi="Times New Roman" w:cs="Times New Roman"/>
                <w:lang w:val="en-US"/>
              </w:rPr>
            </w:pPr>
            <w:r w:rsidRPr="00DE7420">
              <w:rPr>
                <w:rFonts w:ascii="Times New Roman" w:hAnsi="Times New Roman" w:cs="Times New Roman"/>
                <w:lang w:val="en-US"/>
              </w:rPr>
              <w:t>ICT</w:t>
            </w:r>
          </w:p>
        </w:tc>
      </w:tr>
    </w:tbl>
    <w:p w:rsidR="00F12BBB" w:rsidRPr="00DE7420" w:rsidRDefault="00F12BBB" w:rsidP="00F12BBB">
      <w:pPr>
        <w:rPr>
          <w:rFonts w:ascii="Times New Roman" w:hAnsi="Times New Roman" w:cs="Times New Roman"/>
        </w:rPr>
      </w:pPr>
      <w:r w:rsidRPr="00DE7420">
        <w:rPr>
          <w:rFonts w:ascii="Times New Roman" w:hAnsi="Times New Roman" w:cs="Times New Roman"/>
        </w:rPr>
        <w:tab/>
      </w:r>
    </w:p>
    <w:sectPr w:rsidR="00F12BBB" w:rsidRPr="00DE74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NLO0NDcyMDI2NTNX0lEKTi0uzszPAykwrgUAXeKzUCwAAAA="/>
  </w:docVars>
  <w:rsids>
    <w:rsidRoot w:val="00F12BBB"/>
    <w:rsid w:val="00135579"/>
    <w:rsid w:val="0015620E"/>
    <w:rsid w:val="001A4F8D"/>
    <w:rsid w:val="001B5FD8"/>
    <w:rsid w:val="001F3041"/>
    <w:rsid w:val="00273158"/>
    <w:rsid w:val="00291EB3"/>
    <w:rsid w:val="002C3D2D"/>
    <w:rsid w:val="003979FC"/>
    <w:rsid w:val="00412D15"/>
    <w:rsid w:val="005135CE"/>
    <w:rsid w:val="0058582D"/>
    <w:rsid w:val="005E59EB"/>
    <w:rsid w:val="00604DDC"/>
    <w:rsid w:val="007062F4"/>
    <w:rsid w:val="00713961"/>
    <w:rsid w:val="00773902"/>
    <w:rsid w:val="007C4541"/>
    <w:rsid w:val="00862990"/>
    <w:rsid w:val="00866E78"/>
    <w:rsid w:val="008B61D9"/>
    <w:rsid w:val="009478DB"/>
    <w:rsid w:val="0098611D"/>
    <w:rsid w:val="00A15370"/>
    <w:rsid w:val="00A6759F"/>
    <w:rsid w:val="00A74C9D"/>
    <w:rsid w:val="00C1133D"/>
    <w:rsid w:val="00C47FB1"/>
    <w:rsid w:val="00D458FA"/>
    <w:rsid w:val="00DE7420"/>
    <w:rsid w:val="00F12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4F9D4F-64B1-5C43-BA5D-961D2B3D5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aa-E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2B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F304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3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wame A. Mfoamfo</cp:lastModifiedBy>
  <cp:revision>27</cp:revision>
  <cp:lastPrinted>2023-08-28T12:35:00Z</cp:lastPrinted>
  <dcterms:created xsi:type="dcterms:W3CDTF">2023-08-28T12:32:00Z</dcterms:created>
  <dcterms:modified xsi:type="dcterms:W3CDTF">2023-08-30T14:45:00Z</dcterms:modified>
</cp:coreProperties>
</file>